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1838"/>
        <w:gridCol w:w="851"/>
        <w:gridCol w:w="2409"/>
        <w:gridCol w:w="1843"/>
        <w:gridCol w:w="2749"/>
      </w:tblGrid>
      <w:tr w:rsidR="00BA58D1" w:rsidRPr="00435672" w:rsidTr="00F10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0A1E68" w:rsidRDefault="000A1E68" w:rsidP="000A1E68">
            <w:pPr>
              <w:spacing w:after="0"/>
              <w:ind w:firstLine="317"/>
              <w:jc w:val="center"/>
              <w:rPr>
                <w:rFonts w:ascii="Myriad Pro" w:hAnsi="Myriad Pro" w:cs="Times New Roman"/>
                <w:bCs w:val="0"/>
                <w:sz w:val="28"/>
              </w:rPr>
            </w:pPr>
            <w:r w:rsidRPr="00435672">
              <w:rPr>
                <w:rFonts w:ascii="Myriad Pro" w:hAnsi="Myriad Pro" w:cs="Times New Roman"/>
                <w:b w:val="0"/>
                <w:sz w:val="28"/>
              </w:rPr>
              <w:t xml:space="preserve">Registration Form – Package </w:t>
            </w:r>
            <w:r w:rsidR="00CD2F31">
              <w:rPr>
                <w:rFonts w:ascii="Myriad Pro" w:hAnsi="Myriad Pro" w:cs="Times New Roman"/>
                <w:b w:val="0"/>
                <w:sz w:val="28"/>
              </w:rPr>
              <w:t>D</w:t>
            </w:r>
            <w:r w:rsidRPr="00435672">
              <w:rPr>
                <w:rFonts w:ascii="Myriad Pro" w:hAnsi="Myriad Pro" w:cs="Times New Roman"/>
                <w:b w:val="0"/>
                <w:sz w:val="28"/>
              </w:rPr>
              <w:t xml:space="preserve"> </w:t>
            </w:r>
            <w:bookmarkStart w:id="0" w:name="_GoBack"/>
            <w:bookmarkEnd w:id="0"/>
            <w:r w:rsidRPr="00435672">
              <w:rPr>
                <w:rFonts w:ascii="Myriad Pro" w:hAnsi="Myriad Pro" w:cs="Times New Roman"/>
                <w:b w:val="0"/>
                <w:sz w:val="28"/>
              </w:rPr>
              <w:t>(</w:t>
            </w:r>
            <w:r>
              <w:rPr>
                <w:rFonts w:ascii="Myriad Pro" w:hAnsi="Myriad Pro" w:cs="Times New Roman"/>
                <w:b w:val="0"/>
                <w:sz w:val="28"/>
              </w:rPr>
              <w:t xml:space="preserve">Research Conference </w:t>
            </w:r>
            <w:r w:rsidR="00EB0E32">
              <w:rPr>
                <w:rFonts w:ascii="Myriad Pro" w:hAnsi="Myriad Pro" w:cs="Times New Roman"/>
                <w:b w:val="0"/>
                <w:sz w:val="28"/>
              </w:rPr>
              <w:t>and/or</w:t>
            </w:r>
            <w:r>
              <w:rPr>
                <w:rFonts w:ascii="Myriad Pro" w:hAnsi="Myriad Pro" w:cs="Times New Roman"/>
                <w:b w:val="0"/>
                <w:sz w:val="28"/>
              </w:rPr>
              <w:t xml:space="preserve"> Business Forum</w:t>
            </w:r>
            <w:r w:rsidRPr="00435672">
              <w:rPr>
                <w:rFonts w:ascii="Myriad Pro" w:hAnsi="Myriad Pro" w:cs="Times New Roman"/>
                <w:b w:val="0"/>
                <w:sz w:val="28"/>
              </w:rPr>
              <w:t>)</w:t>
            </w:r>
          </w:p>
          <w:p w:rsidR="00F1062B" w:rsidRPr="00435672" w:rsidRDefault="000A1E68" w:rsidP="000A1E68">
            <w:pPr>
              <w:spacing w:after="0"/>
              <w:ind w:firstLine="317"/>
              <w:jc w:val="center"/>
              <w:rPr>
                <w:rFonts w:ascii="Myriad Pro" w:hAnsi="Myriad Pro" w:cs="Times New Roman"/>
                <w:b w:val="0"/>
              </w:rPr>
            </w:pPr>
            <w:r>
              <w:rPr>
                <w:rFonts w:ascii="Myriad Pro" w:hAnsi="Myriad Pro" w:cs="Times New Roman"/>
                <w:b w:val="0"/>
                <w:sz w:val="20"/>
              </w:rPr>
              <w:t>15</w:t>
            </w:r>
            <w:r w:rsidRPr="00844B03">
              <w:rPr>
                <w:rFonts w:ascii="Myriad Pro" w:hAnsi="Myriad Pro" w:cs="Times New Roman"/>
                <w:b w:val="0"/>
                <w:sz w:val="20"/>
                <w:vertAlign w:val="superscript"/>
              </w:rPr>
              <w:t>th</w:t>
            </w:r>
            <w:r>
              <w:rPr>
                <w:rFonts w:ascii="Myriad Pro" w:hAnsi="Myriad Pro" w:cs="Times New Roman"/>
                <w:b w:val="0"/>
                <w:sz w:val="20"/>
              </w:rPr>
              <w:t xml:space="preserve"> &amp; </w:t>
            </w:r>
            <w:r w:rsidRPr="00F1062B">
              <w:rPr>
                <w:rFonts w:ascii="Myriad Pro" w:hAnsi="Myriad Pro" w:cs="Times New Roman"/>
                <w:b w:val="0"/>
                <w:sz w:val="20"/>
              </w:rPr>
              <w:t>1</w:t>
            </w:r>
            <w:r>
              <w:rPr>
                <w:rFonts w:ascii="Myriad Pro" w:hAnsi="Myriad Pro" w:cs="Times New Roman"/>
                <w:b w:val="0"/>
                <w:sz w:val="20"/>
              </w:rPr>
              <w:t>6</w:t>
            </w:r>
            <w:r w:rsidRPr="00F1062B">
              <w:rPr>
                <w:rFonts w:ascii="Myriad Pro" w:hAnsi="Myriad Pro" w:cs="Times New Roman"/>
                <w:b w:val="0"/>
                <w:sz w:val="20"/>
                <w:vertAlign w:val="superscript"/>
              </w:rPr>
              <w:t>th</w:t>
            </w:r>
            <w:r w:rsidRPr="00F1062B">
              <w:rPr>
                <w:rFonts w:ascii="Myriad Pro" w:hAnsi="Myriad Pro" w:cs="Times New Roman"/>
                <w:b w:val="0"/>
                <w:sz w:val="20"/>
              </w:rPr>
              <w:t xml:space="preserve"> August 2019</w:t>
            </w:r>
          </w:p>
        </w:tc>
      </w:tr>
      <w:tr w:rsidR="00BA1E98" w:rsidRPr="00435672" w:rsidTr="00944FA5">
        <w:trPr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BA1E98" w:rsidRPr="00435672" w:rsidRDefault="00BA1E98" w:rsidP="00364F2A">
            <w:pPr>
              <w:spacing w:before="120" w:after="0" w:line="240" w:lineRule="auto"/>
              <w:rPr>
                <w:rFonts w:ascii="Myriad Pro" w:hAnsi="Myriad Pro" w:cs="Calibri Light"/>
                <w:bCs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Manuscript Title</w:t>
            </w:r>
          </w:p>
          <w:p w:rsidR="00364F2A" w:rsidRPr="00435672" w:rsidRDefault="00364F2A" w:rsidP="00364F2A">
            <w:pPr>
              <w:spacing w:line="240" w:lineRule="auto"/>
              <w:rPr>
                <w:rFonts w:ascii="Myriad Pro" w:hAnsi="Myriad Pro" w:cs="Times New Roman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  <w:sz w:val="20"/>
              </w:rPr>
              <w:t>(only for authors)</w:t>
            </w:r>
          </w:p>
        </w:tc>
        <w:tc>
          <w:tcPr>
            <w:tcW w:w="7852" w:type="dxa"/>
            <w:gridSpan w:val="4"/>
          </w:tcPr>
          <w:p w:rsidR="00BA1E98" w:rsidRPr="00435672" w:rsidRDefault="00BA1E98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</w:rPr>
            </w:pPr>
          </w:p>
        </w:tc>
      </w:tr>
      <w:tr w:rsidR="00BA58D1" w:rsidRPr="00435672" w:rsidTr="004356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4D0341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ersonal Information</w:t>
            </w:r>
          </w:p>
        </w:tc>
      </w:tr>
      <w:tr w:rsidR="00BA1E98" w:rsidRPr="00435672" w:rsidTr="00944FA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Titl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775938" w:rsidP="00DD185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BAD9B6" wp14:editId="463EDC88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-825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FFD960" id="Rounded Rectangle 13" o:spid="_x0000_s1026" style="position:absolute;margin-left:99.5pt;margin-top:-.6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A5A7358" wp14:editId="5B07D53A">
                      <wp:simplePos x="0" y="0"/>
                      <wp:positionH relativeFrom="column">
                        <wp:posOffset>282638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F4E48C8" id="Rounded Rectangle 16" o:spid="_x0000_s1026" style="position:absolute;margin-left:222.55pt;margin-top:-1.15pt;width:15.45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A7358" wp14:editId="5B07D53A">
                      <wp:simplePos x="0" y="0"/>
                      <wp:positionH relativeFrom="column">
                        <wp:posOffset>2026920</wp:posOffset>
                      </wp:positionH>
                      <wp:positionV relativeFrom="paragraph">
                        <wp:posOffset>-4445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4E6A38" id="Rounded Rectangle 15" o:spid="_x0000_s1026" style="position:absolute;margin-left:159.6pt;margin-top:-.35pt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A5A7358" wp14:editId="5B07D53A">
                      <wp:simplePos x="0" y="0"/>
                      <wp:positionH relativeFrom="column">
                        <wp:posOffset>361124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E3E73B8" id="Rounded Rectangle 17" o:spid="_x0000_s1026" style="position:absolute;margin-left:284.35pt;margin-top:-1.15pt;width:15.45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842F3E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BA1E98" w:rsidRPr="00435672">
              <w:rPr>
                <w:rFonts w:ascii="Myriad Pro" w:hAnsi="Myriad Pro" w:cs="Calibri Light"/>
              </w:rPr>
              <w:t>Rev</w:t>
            </w:r>
            <w:r w:rsidRPr="00435672">
              <w:rPr>
                <w:rFonts w:ascii="Myriad Pro" w:hAnsi="Myriad Pro" w:cs="Calibri Light"/>
              </w:rPr>
              <w:t xml:space="preserve">.                 </w:t>
            </w:r>
            <w:r w:rsidR="00435672">
              <w:rPr>
                <w:rFonts w:ascii="Myriad Pro" w:hAnsi="Myriad Pro" w:cs="Calibri Light"/>
              </w:rPr>
              <w:t xml:space="preserve">       </w:t>
            </w:r>
            <w:r w:rsidRPr="00435672">
              <w:rPr>
                <w:rFonts w:ascii="Myriad Pro" w:hAnsi="Myriad Pro" w:cs="Calibri Light"/>
              </w:rPr>
              <w:t xml:space="preserve">Prof.              </w:t>
            </w:r>
            <w:r w:rsidR="00DD185E">
              <w:rPr>
                <w:rFonts w:ascii="Myriad Pro" w:hAnsi="Myriad Pro" w:cs="Calibri Light"/>
              </w:rPr>
              <w:t xml:space="preserve">   </w:t>
            </w:r>
            <w:r w:rsidRPr="00435672">
              <w:rPr>
                <w:rFonts w:ascii="Myriad Pro" w:hAnsi="Myriad Pro" w:cs="Calibri Light"/>
              </w:rPr>
              <w:t xml:space="preserve">   Dr.               </w:t>
            </w:r>
            <w:r w:rsidR="00DD185E">
              <w:rPr>
                <w:rFonts w:ascii="Myriad Pro" w:hAnsi="Myriad Pro" w:cs="Calibri Light"/>
              </w:rPr>
              <w:t xml:space="preserve"> </w:t>
            </w:r>
            <w:r w:rsidRPr="00435672">
              <w:rPr>
                <w:rFonts w:ascii="Myriad Pro" w:hAnsi="Myriad Pro" w:cs="Calibri Light"/>
              </w:rPr>
              <w:t xml:space="preserve">   Mr.               </w:t>
            </w:r>
            <w:r w:rsidR="00DD185E">
              <w:rPr>
                <w:rFonts w:ascii="Myriad Pro" w:hAnsi="Myriad Pro" w:cs="Calibri Light"/>
              </w:rPr>
              <w:t xml:space="preserve">     </w:t>
            </w:r>
            <w:r w:rsidRPr="00435672">
              <w:rPr>
                <w:rFonts w:ascii="Myriad Pro" w:hAnsi="Myriad Pro" w:cs="Calibri Light"/>
              </w:rPr>
              <w:t xml:space="preserve"> Ms.</w:t>
            </w: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Preferred</w:t>
            </w:r>
            <w:r w:rsidR="00A73AD4" w:rsidRPr="00435672">
              <w:rPr>
                <w:rFonts w:ascii="Myriad Pro" w:hAnsi="Myriad Pro" w:cs="Calibri Light"/>
                <w:b w:val="0"/>
              </w:rPr>
              <w:t xml:space="preserve"> Name for </w:t>
            </w:r>
            <w:r w:rsidRPr="00435672">
              <w:rPr>
                <w:rFonts w:ascii="Myriad Pro" w:hAnsi="Myriad Pro" w:cs="Calibri Light"/>
                <w:b w:val="0"/>
              </w:rPr>
              <w:t>Tag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1E98" w:rsidRPr="00435672" w:rsidRDefault="00BA1E98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</w:rPr>
              <w:t>Affiliation</w:t>
            </w:r>
          </w:p>
        </w:tc>
        <w:tc>
          <w:tcPr>
            <w:tcW w:w="7001" w:type="dxa"/>
            <w:gridSpan w:val="3"/>
            <w:vAlign w:val="center"/>
          </w:tcPr>
          <w:p w:rsidR="00BA1E98" w:rsidRPr="00435672" w:rsidRDefault="00BA1E9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776AF9" w:rsidP="00944FA5">
            <w:pPr>
              <w:spacing w:after="0"/>
              <w:ind w:firstLine="317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Times New Roman"/>
                <w:b w:val="0"/>
                <w:sz w:val="24"/>
              </w:rPr>
              <w:t>Contact Information</w:t>
            </w:r>
          </w:p>
        </w:tc>
      </w:tr>
      <w:tr w:rsidR="00776AF9" w:rsidRPr="00435672" w:rsidTr="00A648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776AF9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Calibri Light"/>
                <w:b w:val="0"/>
              </w:rPr>
              <w:t>Address</w:t>
            </w:r>
          </w:p>
        </w:tc>
        <w:tc>
          <w:tcPr>
            <w:tcW w:w="7001" w:type="dxa"/>
            <w:gridSpan w:val="3"/>
            <w:vAlign w:val="center"/>
          </w:tcPr>
          <w:p w:rsidR="00776AF9" w:rsidRPr="00435672" w:rsidRDefault="00776AF9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Contact No</w:t>
            </w:r>
          </w:p>
        </w:tc>
        <w:tc>
          <w:tcPr>
            <w:tcW w:w="2409" w:type="dxa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435672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</w:rPr>
              <w:t>Email</w:t>
            </w:r>
          </w:p>
        </w:tc>
        <w:tc>
          <w:tcPr>
            <w:tcW w:w="2749" w:type="dxa"/>
          </w:tcPr>
          <w:p w:rsidR="00BA58D1" w:rsidRPr="00435672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944FA5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ayment Information</w:t>
            </w: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DB2226" w:rsidRDefault="00BA58D1" w:rsidP="00DB2226">
            <w:pPr>
              <w:tabs>
                <w:tab w:val="left" w:pos="180"/>
              </w:tabs>
              <w:spacing w:before="120" w:after="0"/>
              <w:ind w:right="-274"/>
              <w:rPr>
                <w:rFonts w:ascii="Myriad Pro" w:hAnsi="Myriad Pro" w:cs="Times New Roman"/>
                <w:bCs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 xml:space="preserve">Registration Type </w:t>
            </w:r>
          </w:p>
          <w:p w:rsidR="00BA58D1" w:rsidRPr="00435672" w:rsidRDefault="00DB2226" w:rsidP="00DB2226">
            <w:pPr>
              <w:tabs>
                <w:tab w:val="left" w:pos="180"/>
              </w:tabs>
              <w:spacing w:after="120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DB2226">
              <w:rPr>
                <w:rFonts w:ascii="Myriad Pro" w:hAnsi="Myriad Pro" w:cs="Times New Roman"/>
                <w:b w:val="0"/>
                <w:szCs w:val="24"/>
              </w:rPr>
              <w:t>(Research Conference)</w:t>
            </w:r>
          </w:p>
        </w:tc>
        <w:tc>
          <w:tcPr>
            <w:tcW w:w="7001" w:type="dxa"/>
            <w:gridSpan w:val="3"/>
          </w:tcPr>
          <w:p w:rsidR="00BA58D1" w:rsidRPr="00435672" w:rsidRDefault="008961B4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1176C81" wp14:editId="3AAA70C6">
                      <wp:simplePos x="0" y="0"/>
                      <wp:positionH relativeFrom="column">
                        <wp:posOffset>3477260</wp:posOffset>
                      </wp:positionH>
                      <wp:positionV relativeFrom="paragraph">
                        <wp:posOffset>98425</wp:posOffset>
                      </wp:positionV>
                      <wp:extent cx="196215" cy="161925"/>
                      <wp:effectExtent l="0" t="0" r="6985" b="15875"/>
                      <wp:wrapNone/>
                      <wp:docPr id="19" name="Rounded 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73860F" id="Rounded Rectangle 19" o:spid="_x0000_s1026" style="position:absolute;margin-left:273.8pt;margin-top:7.75pt;width:15.45pt;height:12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CD992E1" wp14:editId="31E48819">
                      <wp:simplePos x="0" y="0"/>
                      <wp:positionH relativeFrom="column">
                        <wp:posOffset>746210</wp:posOffset>
                      </wp:positionH>
                      <wp:positionV relativeFrom="paragraph">
                        <wp:posOffset>95143</wp:posOffset>
                      </wp:positionV>
                      <wp:extent cx="196215" cy="161925"/>
                      <wp:effectExtent l="0" t="0" r="6985" b="15875"/>
                      <wp:wrapNone/>
                      <wp:docPr id="18" name="Rounded 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08FF09C" id="Rounded Rectangle 18" o:spid="_x0000_s1026" style="position:absolute;margin-left:58.75pt;margin-top:7.5pt;width:15.45pt;height:12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ED34C0" w:rsidRPr="00435672">
              <w:rPr>
                <w:rFonts w:ascii="Myriad Pro" w:hAnsi="Myriad Pro" w:cs="Times New Roman"/>
                <w:sz w:val="24"/>
                <w:szCs w:val="24"/>
              </w:rPr>
              <w:t xml:space="preserve">Presenter                                                    </w:t>
            </w:r>
            <w:r w:rsidR="00EC52B2">
              <w:rPr>
                <w:rFonts w:ascii="Myriad Pro" w:hAnsi="Myriad Pro" w:cs="Times New Roman"/>
                <w:sz w:val="24"/>
                <w:szCs w:val="24"/>
              </w:rPr>
              <w:t xml:space="preserve">            </w:t>
            </w:r>
            <w:r w:rsidR="00ED34C0" w:rsidRPr="00435672">
              <w:rPr>
                <w:rFonts w:ascii="Myriad Pro" w:hAnsi="Myriad Pro" w:cs="Times New Roman"/>
                <w:sz w:val="24"/>
                <w:szCs w:val="24"/>
              </w:rPr>
              <w:t>Participant</w:t>
            </w:r>
          </w:p>
        </w:tc>
      </w:tr>
      <w:tr w:rsidR="00A73AD4" w:rsidRPr="00435672" w:rsidTr="00944FA5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</w:tbl>
    <w:tbl>
      <w:tblPr>
        <w:tblStyle w:val="TableGrid"/>
        <w:tblpPr w:leftFromText="180" w:rightFromText="180" w:vertAnchor="page" w:horzAnchor="page" w:tblpX="8568" w:tblpY="2425"/>
        <w:tblW w:w="2494" w:type="dxa"/>
        <w:tblLook w:val="04A0" w:firstRow="1" w:lastRow="0" w:firstColumn="1" w:lastColumn="0" w:noHBand="0" w:noVBand="1"/>
      </w:tblPr>
      <w:tblGrid>
        <w:gridCol w:w="1025"/>
        <w:gridCol w:w="1469"/>
      </w:tblGrid>
      <w:tr w:rsidR="005E7219" w:rsidRPr="00435672" w:rsidTr="005E7219">
        <w:trPr>
          <w:trHeight w:val="668"/>
        </w:trPr>
        <w:tc>
          <w:tcPr>
            <w:tcW w:w="1025" w:type="dxa"/>
            <w:vAlign w:val="center"/>
          </w:tcPr>
          <w:p w:rsidR="005E7219" w:rsidRPr="00435672" w:rsidRDefault="005E7219" w:rsidP="005E7219">
            <w:pPr>
              <w:spacing w:after="0"/>
              <w:rPr>
                <w:rFonts w:ascii="Myriad Pro" w:hAnsi="Myriad Pro"/>
                <w:i/>
              </w:rPr>
            </w:pPr>
            <w:proofErr w:type="spellStart"/>
            <w:r w:rsidRPr="00435672">
              <w:rPr>
                <w:rFonts w:ascii="Myriad Pro" w:hAnsi="Myriad Pro"/>
                <w:i/>
              </w:rPr>
              <w:t>PaperID</w:t>
            </w:r>
            <w:proofErr w:type="spellEnd"/>
          </w:p>
        </w:tc>
        <w:tc>
          <w:tcPr>
            <w:tcW w:w="1469" w:type="dxa"/>
          </w:tcPr>
          <w:p w:rsidR="005E7219" w:rsidRPr="00435672" w:rsidRDefault="005E7219" w:rsidP="005E7219">
            <w:pPr>
              <w:rPr>
                <w:rFonts w:ascii="Myriad Pro" w:hAnsi="Myriad Pro"/>
                <w:i/>
              </w:rPr>
            </w:pPr>
          </w:p>
        </w:tc>
      </w:tr>
    </w:tbl>
    <w:p w:rsidR="00D0560E" w:rsidRPr="00FA54A8" w:rsidRDefault="005E7219" w:rsidP="00FA54A8">
      <w:pPr>
        <w:spacing w:after="0" w:line="240" w:lineRule="auto"/>
        <w:jc w:val="center"/>
        <w:rPr>
          <w:rFonts w:ascii="Myriad Pro" w:eastAsia="Times New Roman" w:hAnsi="Myriad Pro" w:cs="Calibri Light"/>
          <w:b/>
          <w:sz w:val="28"/>
          <w:szCs w:val="28"/>
        </w:rPr>
      </w:pPr>
      <w:r w:rsidRPr="00435672">
        <w:rPr>
          <w:rFonts w:ascii="Myriad Pro" w:eastAsia="Times New Roman" w:hAnsi="Myriad Pro" w:cs="Calibri Light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251980</wp:posOffset>
                </wp:positionH>
                <wp:positionV relativeFrom="paragraph">
                  <wp:posOffset>-483870</wp:posOffset>
                </wp:positionV>
                <wp:extent cx="1250066" cy="312516"/>
                <wp:effectExtent l="0" t="0" r="0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0066" cy="3125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  <w:r w:rsidRPr="005E7219">
                              <w:rPr>
                                <w:i/>
                              </w:rPr>
                              <w:t>For offic</w:t>
                            </w:r>
                            <w:r w:rsidR="00EF18BB">
                              <w:rPr>
                                <w:i/>
                              </w:rPr>
                              <w:t>ial</w:t>
                            </w:r>
                            <w:r w:rsidRPr="005E7219">
                              <w:rPr>
                                <w:i/>
                              </w:rPr>
                              <w:t xml:space="preserve"> use only</w:t>
                            </w:r>
                          </w:p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256.05pt;margin-top:-38.1pt;width:98.45pt;height:24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" fillcolor="white [3201]" stroked="f" strokeweight=".5pt">
                <v:textbox>
                  <w:txbxContent>
                    <w:p w:rsidR="005E7219" w:rsidRPr="005E7219" w:rsidRDefault="005E7219">
                      <w:pPr>
                        <w:rPr>
                          <w:i/>
                        </w:rPr>
                      </w:pPr>
                      <w:r w:rsidRPr="005E7219">
                        <w:rPr>
                          <w:i/>
                        </w:rPr>
                        <w:t>For offic</w:t>
                      </w:r>
                      <w:r w:rsidR="00EF18BB">
                        <w:rPr>
                          <w:i/>
                        </w:rPr>
                        <w:t>ial</w:t>
                      </w:r>
                      <w:r w:rsidRPr="005E7219">
                        <w:rPr>
                          <w:i/>
                        </w:rPr>
                        <w:t xml:space="preserve"> use only</w:t>
                      </w:r>
                    </w:p>
                    <w:p w:rsidR="005E7219" w:rsidRPr="005E7219" w:rsidRDefault="005E7219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A1965" w:rsidRPr="000D34A7" w:rsidRDefault="0064530F" w:rsidP="000D34A7">
      <w:pPr>
        <w:ind w:left="-142"/>
        <w:jc w:val="both"/>
        <w:rPr>
          <w:rFonts w:ascii="Myriad Pro" w:hAnsi="Myriad Pro" w:cs="Calibri Light"/>
          <w:sz w:val="24"/>
          <w:szCs w:val="24"/>
        </w:rPr>
      </w:pPr>
      <w:r w:rsidRPr="00435672">
        <w:rPr>
          <w:rFonts w:ascii="Myriad Pro" w:hAnsi="Myriad Pro" w:cs="Calibri Light"/>
          <w:sz w:val="24"/>
          <w:szCs w:val="24"/>
        </w:rPr>
        <w:t>Please return the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 completed</w:t>
      </w:r>
      <w:r w:rsidRPr="00435672">
        <w:rPr>
          <w:rFonts w:ascii="Myriad Pro" w:hAnsi="Myriad Pro" w:cs="Calibri Light"/>
          <w:sz w:val="24"/>
          <w:szCs w:val="24"/>
        </w:rPr>
        <w:t xml:space="preserve"> registration form with the 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scanned copy of the </w:t>
      </w:r>
      <w:r w:rsidRPr="00435672">
        <w:rPr>
          <w:rFonts w:ascii="Myriad Pro" w:hAnsi="Myriad Pro" w:cs="Calibri Light"/>
          <w:sz w:val="24"/>
          <w:szCs w:val="24"/>
        </w:rPr>
        <w:t xml:space="preserve">bank receipt to </w:t>
      </w:r>
      <w:hyperlink r:id="rId7" w:history="1">
        <w:r w:rsidR="0097609A" w:rsidRPr="00435672">
          <w:rPr>
            <w:rStyle w:val="Hyperlink"/>
            <w:rFonts w:ascii="Myriad Pro" w:hAnsi="Myriad Pro" w:cs="Calibri Light"/>
            <w:sz w:val="24"/>
            <w:szCs w:val="24"/>
          </w:rPr>
          <w:t>icme@mgt.ruh.ac.lk</w:t>
        </w:r>
      </w:hyperlink>
      <w:r w:rsidR="0097609A" w:rsidRPr="00435672">
        <w:rPr>
          <w:rFonts w:ascii="Myriad Pro" w:hAnsi="Myriad Pro" w:cs="Calibri Light"/>
          <w:sz w:val="24"/>
          <w:szCs w:val="24"/>
        </w:rPr>
        <w:t xml:space="preserve"> </w:t>
      </w:r>
      <w:r w:rsidR="00132D95" w:rsidRPr="00435672">
        <w:rPr>
          <w:rFonts w:ascii="Myriad Pro" w:hAnsi="Myriad Pro" w:cs="Calibri Light"/>
          <w:sz w:val="24"/>
          <w:szCs w:val="24"/>
        </w:rPr>
        <w:t>(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Coordinator ICME 201</w:t>
      </w:r>
      <w:r w:rsidR="000A1E68">
        <w:rPr>
          <w:rFonts w:ascii="Myriad Pro" w:eastAsia="Times New Roman" w:hAnsi="Myriad Pro" w:cs="Calibri Light"/>
          <w:sz w:val="24"/>
          <w:szCs w:val="24"/>
        </w:rPr>
        <w:t>9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, Faculty of Management and Finance, University of Ruhuna, Matara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, Sri Lanka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)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.</w:t>
      </w:r>
    </w:p>
    <w:p w:rsidR="00ED34C0" w:rsidRPr="00435672" w:rsidRDefault="00ED34C0" w:rsidP="00ED34C0">
      <w:pPr>
        <w:rPr>
          <w:rFonts w:ascii="Myriad Pro" w:hAnsi="Myriad Pro" w:cs="Calibri Light"/>
          <w:sz w:val="24"/>
          <w:szCs w:val="24"/>
        </w:rPr>
      </w:pPr>
    </w:p>
    <w:sectPr w:rsidR="00ED34C0" w:rsidRPr="00435672" w:rsidSect="008F19F9">
      <w:headerReference w:type="default" r:id="rId8"/>
      <w:footerReference w:type="default" r:id="rId9"/>
      <w:pgSz w:w="11900" w:h="16840" w:code="9"/>
      <w:pgMar w:top="1117" w:right="76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6211" w:rsidRDefault="00C76211" w:rsidP="009628FB">
      <w:pPr>
        <w:spacing w:after="0" w:line="240" w:lineRule="auto"/>
      </w:pPr>
      <w:r>
        <w:separator/>
      </w:r>
    </w:p>
  </w:endnote>
  <w:endnote w:type="continuationSeparator" w:id="0">
    <w:p w:rsidR="00C76211" w:rsidRDefault="00C76211" w:rsidP="00962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Times New Roman"/>
    <w:panose1 w:val="020B0802040204020203"/>
    <w:charset w:val="4D"/>
    <w:family w:val="swiss"/>
    <w:pitch w:val="variable"/>
    <w:sig w:usb0="800000AF" w:usb1="40002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28FB" w:rsidRDefault="00CD2F31" w:rsidP="00CD2F31">
    <w:pPr>
      <w:pStyle w:val="Footer"/>
      <w:ind w:hanging="1418"/>
    </w:pPr>
    <w:r>
      <w:rPr>
        <w:noProof/>
      </w:rPr>
      <w:drawing>
        <wp:inline distT="0" distB="0" distL="0" distR="0">
          <wp:extent cx="7564860" cy="1538708"/>
          <wp:effectExtent l="0" t="0" r="444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1682" cy="15482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6211" w:rsidRDefault="00C76211" w:rsidP="009628FB">
      <w:pPr>
        <w:spacing w:after="0" w:line="240" w:lineRule="auto"/>
      </w:pPr>
      <w:r>
        <w:separator/>
      </w:r>
    </w:p>
  </w:footnote>
  <w:footnote w:type="continuationSeparator" w:id="0">
    <w:p w:rsidR="00C76211" w:rsidRDefault="00C76211" w:rsidP="00962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8D1" w:rsidRPr="00BA58D1" w:rsidRDefault="007B0601" w:rsidP="006918C1">
    <w:pPr>
      <w:pStyle w:val="Header"/>
      <w:ind w:hanging="1440"/>
    </w:pPr>
    <w:r>
      <w:rPr>
        <w:noProof/>
      </w:rPr>
      <w:drawing>
        <wp:inline distT="0" distB="0" distL="0" distR="0">
          <wp:extent cx="7584906" cy="1950181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245" cy="1954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QzszQ2MjQ1MjBQ0lEKTi0uzszPAykwqwUAYIxAIywAAAA="/>
  </w:docVars>
  <w:rsids>
    <w:rsidRoot w:val="004A14CC"/>
    <w:rsid w:val="00003B4B"/>
    <w:rsid w:val="00036C9E"/>
    <w:rsid w:val="00040A4A"/>
    <w:rsid w:val="000562E1"/>
    <w:rsid w:val="0006335F"/>
    <w:rsid w:val="000740CA"/>
    <w:rsid w:val="00075578"/>
    <w:rsid w:val="00091AA8"/>
    <w:rsid w:val="000A1E68"/>
    <w:rsid w:val="000B3126"/>
    <w:rsid w:val="000D34A7"/>
    <w:rsid w:val="001100CC"/>
    <w:rsid w:val="0012793F"/>
    <w:rsid w:val="00132D95"/>
    <w:rsid w:val="00170A76"/>
    <w:rsid w:val="00176AAF"/>
    <w:rsid w:val="001863E3"/>
    <w:rsid w:val="00187A4F"/>
    <w:rsid w:val="00191D1F"/>
    <w:rsid w:val="001A4F60"/>
    <w:rsid w:val="001A673B"/>
    <w:rsid w:val="002423ED"/>
    <w:rsid w:val="00260D20"/>
    <w:rsid w:val="00295D61"/>
    <w:rsid w:val="002A7502"/>
    <w:rsid w:val="002E0093"/>
    <w:rsid w:val="002E4290"/>
    <w:rsid w:val="002E4AC3"/>
    <w:rsid w:val="00364F2A"/>
    <w:rsid w:val="00375A3A"/>
    <w:rsid w:val="00392DEF"/>
    <w:rsid w:val="00392E9B"/>
    <w:rsid w:val="00394BCB"/>
    <w:rsid w:val="003F1B99"/>
    <w:rsid w:val="003F68B9"/>
    <w:rsid w:val="0040062C"/>
    <w:rsid w:val="004205DC"/>
    <w:rsid w:val="00432457"/>
    <w:rsid w:val="00435672"/>
    <w:rsid w:val="00451719"/>
    <w:rsid w:val="00451CB9"/>
    <w:rsid w:val="004A00F9"/>
    <w:rsid w:val="004A14CC"/>
    <w:rsid w:val="004B2B6B"/>
    <w:rsid w:val="004D0341"/>
    <w:rsid w:val="00513738"/>
    <w:rsid w:val="00545245"/>
    <w:rsid w:val="00562500"/>
    <w:rsid w:val="005937B6"/>
    <w:rsid w:val="005A2C33"/>
    <w:rsid w:val="005C5DD3"/>
    <w:rsid w:val="005E7219"/>
    <w:rsid w:val="005E7B2B"/>
    <w:rsid w:val="00611D36"/>
    <w:rsid w:val="006429D7"/>
    <w:rsid w:val="0064530F"/>
    <w:rsid w:val="006918C1"/>
    <w:rsid w:val="006B2601"/>
    <w:rsid w:val="006B327C"/>
    <w:rsid w:val="006D47B0"/>
    <w:rsid w:val="007012D6"/>
    <w:rsid w:val="00725529"/>
    <w:rsid w:val="007269E3"/>
    <w:rsid w:val="0073604E"/>
    <w:rsid w:val="007664C7"/>
    <w:rsid w:val="00775938"/>
    <w:rsid w:val="00776AF9"/>
    <w:rsid w:val="00791E1B"/>
    <w:rsid w:val="007B0601"/>
    <w:rsid w:val="00804D70"/>
    <w:rsid w:val="0081504B"/>
    <w:rsid w:val="0082103D"/>
    <w:rsid w:val="00830665"/>
    <w:rsid w:val="00831310"/>
    <w:rsid w:val="008401E3"/>
    <w:rsid w:val="0089019E"/>
    <w:rsid w:val="008941F8"/>
    <w:rsid w:val="008961B4"/>
    <w:rsid w:val="008A06FA"/>
    <w:rsid w:val="008A6929"/>
    <w:rsid w:val="008D22ED"/>
    <w:rsid w:val="008F19F9"/>
    <w:rsid w:val="008F3F74"/>
    <w:rsid w:val="008F4BA2"/>
    <w:rsid w:val="00921D50"/>
    <w:rsid w:val="009374D2"/>
    <w:rsid w:val="00944FA5"/>
    <w:rsid w:val="00947A51"/>
    <w:rsid w:val="0096245D"/>
    <w:rsid w:val="009628FB"/>
    <w:rsid w:val="0097609A"/>
    <w:rsid w:val="00976102"/>
    <w:rsid w:val="00995C82"/>
    <w:rsid w:val="009A1965"/>
    <w:rsid w:val="009B33EE"/>
    <w:rsid w:val="009B5327"/>
    <w:rsid w:val="00A0629F"/>
    <w:rsid w:val="00A159FD"/>
    <w:rsid w:val="00A17982"/>
    <w:rsid w:val="00A32631"/>
    <w:rsid w:val="00A4282B"/>
    <w:rsid w:val="00A47EEA"/>
    <w:rsid w:val="00A669E1"/>
    <w:rsid w:val="00A73AD4"/>
    <w:rsid w:val="00A805B6"/>
    <w:rsid w:val="00AB2EB8"/>
    <w:rsid w:val="00B57A56"/>
    <w:rsid w:val="00B67287"/>
    <w:rsid w:val="00BA1E98"/>
    <w:rsid w:val="00BA58D1"/>
    <w:rsid w:val="00BC5CCA"/>
    <w:rsid w:val="00BD36CD"/>
    <w:rsid w:val="00BE6C12"/>
    <w:rsid w:val="00C62BA2"/>
    <w:rsid w:val="00C645DF"/>
    <w:rsid w:val="00C76211"/>
    <w:rsid w:val="00C86461"/>
    <w:rsid w:val="00C87A21"/>
    <w:rsid w:val="00C93143"/>
    <w:rsid w:val="00C95885"/>
    <w:rsid w:val="00CA6080"/>
    <w:rsid w:val="00CD2F31"/>
    <w:rsid w:val="00CE6A75"/>
    <w:rsid w:val="00D0560E"/>
    <w:rsid w:val="00D071A8"/>
    <w:rsid w:val="00D206DB"/>
    <w:rsid w:val="00D24DF4"/>
    <w:rsid w:val="00D517D4"/>
    <w:rsid w:val="00D5309E"/>
    <w:rsid w:val="00D810F2"/>
    <w:rsid w:val="00DA7BAF"/>
    <w:rsid w:val="00DB2226"/>
    <w:rsid w:val="00DB44DA"/>
    <w:rsid w:val="00DD185E"/>
    <w:rsid w:val="00DD7B38"/>
    <w:rsid w:val="00DE536C"/>
    <w:rsid w:val="00E56459"/>
    <w:rsid w:val="00E95853"/>
    <w:rsid w:val="00E95DE1"/>
    <w:rsid w:val="00EB0E32"/>
    <w:rsid w:val="00EC52B2"/>
    <w:rsid w:val="00ED34C0"/>
    <w:rsid w:val="00EF18BB"/>
    <w:rsid w:val="00F1062B"/>
    <w:rsid w:val="00F65023"/>
    <w:rsid w:val="00F80432"/>
    <w:rsid w:val="00FA54A8"/>
    <w:rsid w:val="00FA641C"/>
    <w:rsid w:val="00FC022F"/>
    <w:rsid w:val="00FC33C3"/>
    <w:rsid w:val="00FF5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1A551F"/>
  <w15:docId w15:val="{80DA463A-A1C0-FE42-AF90-C2A62718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sid w:val="00A062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14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2B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48"/>
    <w:rsid w:val="00394BC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styleId="GridTable6Colorful-Accent2">
    <w:name w:val="Grid Table 6 Colorful Accent 2"/>
    <w:basedOn w:val="TableNormal"/>
    <w:uiPriority w:val="49"/>
    <w:rsid w:val="00FC022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6">
    <w:name w:val="Grid Table 6 Colorful Accent 6"/>
    <w:basedOn w:val="TableNormal"/>
    <w:uiPriority w:val="49"/>
    <w:rsid w:val="00260D20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4">
    <w:name w:val="Grid Table 6 Colorful Accent 4"/>
    <w:basedOn w:val="TableNormal"/>
    <w:uiPriority w:val="49"/>
    <w:rsid w:val="002A7502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2-Accent1">
    <w:name w:val="Grid Table 2 Accent 1"/>
    <w:basedOn w:val="TableNormal"/>
    <w:uiPriority w:val="40"/>
    <w:rsid w:val="007012D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">
    <w:name w:val="Grid Table 6 Colorful"/>
    <w:basedOn w:val="TableNormal"/>
    <w:uiPriority w:val="43"/>
    <w:rsid w:val="007012D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1"/>
    <w:rsid w:val="007012D6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628FB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628FB"/>
    <w:rPr>
      <w:sz w:val="22"/>
      <w:szCs w:val="22"/>
      <w:lang w:bidi="ar-SA"/>
    </w:rPr>
  </w:style>
  <w:style w:type="table" w:styleId="TableGridLight">
    <w:name w:val="Grid Table Light"/>
    <w:basedOn w:val="TableNormal"/>
    <w:uiPriority w:val="32"/>
    <w:qFormat/>
    <w:rsid w:val="004A00F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47"/>
    <w:rsid w:val="0097609A"/>
    <w:rPr>
      <w:color w:val="808080"/>
      <w:shd w:val="clear" w:color="auto" w:fill="E6E6E6"/>
    </w:rPr>
  </w:style>
  <w:style w:type="table" w:styleId="GridTable1Light-Accent5">
    <w:name w:val="Grid Table 1 Light Accent 5"/>
    <w:basedOn w:val="TableNormal"/>
    <w:uiPriority w:val="51"/>
    <w:rsid w:val="00944FA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5"/>
    <w:rsid w:val="00944F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9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cme@mgt.ruh.ac.l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3ACF0A-2216-CB4D-89B6-59ECC28C3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KV tec</Company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amitha</cp:lastModifiedBy>
  <cp:revision>2</cp:revision>
  <cp:lastPrinted>2018-02-05T20:00:00Z</cp:lastPrinted>
  <dcterms:created xsi:type="dcterms:W3CDTF">2018-12-05T06:15:00Z</dcterms:created>
  <dcterms:modified xsi:type="dcterms:W3CDTF">2018-12-05T06:15:00Z</dcterms:modified>
</cp:coreProperties>
</file>